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22733E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CD288B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Biologie</w:t>
            </w:r>
            <w:r w:rsidR="00AB3192" w:rsidRPr="00AB319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08693D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08693D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CD288B" w:rsidRDefault="00002C8D" w:rsidP="0022733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CD288B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22733E" w:rsidRPr="0008693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Microbiologie Industriell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08693D" w:rsidTr="0008693D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22733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22733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BENFREHA </w:t>
            </w:r>
            <w:proofErr w:type="spellStart"/>
            <w:r w:rsidR="0022733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Hamida</w:t>
            </w:r>
            <w:proofErr w:type="spellEnd"/>
            <w:r w:rsidR="00FD0E9B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 </w:t>
            </w:r>
          </w:p>
        </w:tc>
      </w:tr>
      <w:tr w:rsidR="00CF5DB4" w:rsidRPr="0008693D" w:rsidTr="0008693D">
        <w:trPr>
          <w:trHeight w:val="249"/>
          <w:tblCellSpacing w:w="0" w:type="dxa"/>
        </w:trPr>
        <w:tc>
          <w:tcPr>
            <w:tcW w:w="5058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:rsidTr="0008693D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AB3192" w:rsidRDefault="00917E45" w:rsidP="0022733E">
            <w:pPr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="0022733E" w:rsidRPr="0008693D">
                <w:rPr>
                  <w:rStyle w:val="Lienhypertexte"/>
                  <w:rFonts w:asciiTheme="majorBidi" w:hAnsiTheme="majorBidi" w:cstheme="majorBidi"/>
                  <w:lang w:val="fr-FR"/>
                </w:rPr>
                <w:t>hamida.benfreha@univ-mascara.dz</w:t>
              </w:r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CD288B" w:rsidRDefault="0022733E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22733E" w:rsidP="0022733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13.00</w:t>
            </w:r>
          </w:p>
        </w:tc>
      </w:tr>
      <w:tr w:rsidR="00CF5DB4" w:rsidRPr="00DB2804" w:rsidTr="0008693D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08693D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08693D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CD288B" w:rsidRDefault="00AB3192" w:rsidP="0022733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Salle</w:t>
            </w:r>
            <w:r w:rsidR="0022733E" w:rsidRPr="00CD288B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18</w:t>
            </w: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CD288B" w:rsidRDefault="0022733E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29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08693D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08693D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CD288B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CD288B" w:rsidRDefault="0022733E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proofErr w:type="spellStart"/>
            <w:r w:rsidRPr="00CD288B">
              <w:rPr>
                <w:rFonts w:asciiTheme="majorBidi" w:eastAsia="Times New Roman" w:hAnsiTheme="majorBidi" w:cstheme="majorBidi"/>
                <w:lang w:val="fr-FR" w:eastAsia="fr-FR"/>
              </w:rPr>
              <w:t>Mokrani</w:t>
            </w:r>
            <w:proofErr w:type="spellEnd"/>
            <w:r w:rsidRPr="00CD288B">
              <w:rPr>
                <w:rFonts w:asciiTheme="majorBidi" w:eastAsia="Times New Roman" w:hAnsiTheme="majorBidi" w:cstheme="majorBidi"/>
                <w:lang w:val="fr-FR" w:eastAsia="fr-FR"/>
              </w:rPr>
              <w:t xml:space="preserve"> Slimane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CD288B" w:rsidRDefault="0022733E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CD288B">
              <w:rPr>
                <w:rFonts w:asciiTheme="majorBidi" w:eastAsia="Times New Roman" w:hAnsiTheme="majorBidi" w:cstheme="majorBidi"/>
                <w:lang w:val="fr-FR" w:eastAsia="fr-FR"/>
              </w:rPr>
              <w:t>Labo 23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CD288B" w:rsidRDefault="00CD288B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CD288B">
              <w:rPr>
                <w:rFonts w:asciiTheme="majorBidi" w:eastAsia="Times New Roman" w:hAnsiTheme="majorBidi" w:cstheme="majorBidi"/>
                <w:lang w:val="fr-FR" w:eastAsia="fr-FR"/>
              </w:rPr>
              <w:t>Lundi</w:t>
            </w:r>
            <w:r w:rsidR="00AB3192" w:rsidRPr="00CD288B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CD288B" w:rsidRDefault="00FD0E9B" w:rsidP="00CD288B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CD288B">
              <w:rPr>
                <w:rFonts w:asciiTheme="majorBidi" w:eastAsia="Times New Roman" w:hAnsiTheme="majorBidi" w:cstheme="majorBidi"/>
                <w:lang w:val="fr-FR" w:eastAsia="fr-FR"/>
              </w:rPr>
              <w:t>13.</w:t>
            </w:r>
            <w:r w:rsidR="00CD288B" w:rsidRPr="00CD288B">
              <w:rPr>
                <w:rFonts w:asciiTheme="majorBidi" w:eastAsia="Times New Roman" w:hAnsiTheme="majorBidi" w:cstheme="majorBidi"/>
                <w:lang w:val="fr-FR" w:eastAsia="fr-FR"/>
              </w:rPr>
              <w:t>0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CD288B" w:rsidRDefault="00CD288B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CD288B">
              <w:rPr>
                <w:rFonts w:asciiTheme="majorBidi" w:eastAsia="Times New Roman" w:hAnsiTheme="majorBidi" w:cstheme="majorBidi"/>
                <w:lang w:val="fr-FR" w:eastAsia="fr-FR"/>
              </w:rPr>
              <w:t xml:space="preserve">Mardi 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CD288B" w:rsidRDefault="00CD288B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CD288B">
              <w:rPr>
                <w:rFonts w:asciiTheme="majorBidi" w:eastAsia="Times New Roman" w:hAnsiTheme="majorBidi" w:cstheme="majorBidi"/>
                <w:lang w:val="fr-FR" w:eastAsia="fr-FR"/>
              </w:rPr>
              <w:t>08.30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CD288B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CD288B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08693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8693D" w:rsidRDefault="0022733E" w:rsidP="0008693D">
            <w:pPr>
              <w:spacing w:before="100" w:beforeAutospacing="1" w:after="142" w:line="276" w:lineRule="auto"/>
              <w:jc w:val="both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08693D">
              <w:rPr>
                <w:rFonts w:asciiTheme="majorBidi" w:hAnsiTheme="majorBidi" w:cstheme="majorBidi"/>
                <w:lang w:val="fr-FR"/>
              </w:rPr>
              <w:t xml:space="preserve">Permet d’étudier : - le fonctionnement des </w:t>
            </w:r>
            <w:r w:rsidR="00AB3192" w:rsidRPr="0008693D">
              <w:rPr>
                <w:rFonts w:asciiTheme="majorBidi" w:hAnsiTheme="majorBidi" w:cstheme="majorBidi"/>
                <w:lang w:val="fr-FR"/>
              </w:rPr>
              <w:t xml:space="preserve"> </w:t>
            </w:r>
            <w:r w:rsidRPr="0008693D">
              <w:rPr>
                <w:rFonts w:asciiTheme="majorBidi" w:hAnsiTheme="majorBidi" w:cstheme="majorBidi"/>
                <w:lang w:val="fr-FR"/>
              </w:rPr>
              <w:t>fermenteurs, les modalités de conduite d’une fermentation.- les potentialités des souches microbiennes en matière de biosynthèse de métabolites importants (antibiotiques, vaccins protéines, enzymes…..).-  les optimisations et les améliorations de souches sauvages</w:t>
            </w:r>
            <w:r w:rsidR="006A48FF" w:rsidRPr="0008693D">
              <w:rPr>
                <w:rFonts w:asciiTheme="majorBidi" w:hAnsiTheme="majorBidi" w:cstheme="majorBidi"/>
                <w:lang w:val="fr-FR"/>
              </w:rPr>
              <w:t xml:space="preserve"> en vue d’une production maximale de métabolites.</w:t>
            </w:r>
            <w:r w:rsidRPr="0008693D">
              <w:rPr>
                <w:rFonts w:asciiTheme="majorBidi" w:hAnsiTheme="majorBidi" w:cstheme="majorBidi"/>
                <w:lang w:val="fr-FR"/>
              </w:rPr>
              <w:t xml:space="preserve"> </w:t>
            </w:r>
          </w:p>
        </w:tc>
      </w:tr>
      <w:tr w:rsidR="00002C8D" w:rsidRPr="0022733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A48FF" w:rsidRDefault="006A48F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A48FF">
              <w:rPr>
                <w:rFonts w:ascii="Times New Roman" w:eastAsia="Times New Roman" w:hAnsi="Times New Roman" w:cs="Times New Roman"/>
                <w:lang w:val="fr-FR" w:eastAsia="fr-FR"/>
              </w:rPr>
              <w:t>Fondamentale</w:t>
            </w:r>
          </w:p>
        </w:tc>
      </w:tr>
      <w:tr w:rsidR="00002C8D" w:rsidRPr="0008693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6A263D" w:rsidRDefault="00D678BE" w:rsidP="0008693D">
            <w:pPr>
              <w:spacing w:before="100" w:beforeAutospacing="1" w:after="142" w:line="276" w:lineRule="auto"/>
              <w:jc w:val="both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678B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1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 : </w:t>
            </w:r>
            <w:r w:rsidR="006A263D" w:rsidRPr="006A263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Une introduction ou on aborde Les domaines d’activité de la microbiologie industrielle. L’intérêt de l’utilisation des microorganismes et les produits microbiens d’intérêt industriel. </w:t>
            </w:r>
            <w:r w:rsidRPr="00D678B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2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 : Les microorganismes utiles. </w:t>
            </w:r>
            <w:r w:rsidRPr="00D678B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3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: Les milieux de culture  industriels. </w:t>
            </w:r>
            <w:r w:rsidRPr="00D678B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4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 : Les fermentations industrielles. </w:t>
            </w:r>
            <w:r w:rsidRPr="00D678B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5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 : Les produits de fermentations industrielles (Métabolites primaires et métabolites secondaires)</w:t>
            </w:r>
          </w:p>
        </w:tc>
      </w:tr>
      <w:tr w:rsidR="00002C8D" w:rsidRPr="00D678B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678BE" w:rsidRDefault="0008693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0</w:t>
            </w:r>
            <w:r w:rsidR="006A263D" w:rsidRPr="00D678B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5</w:t>
            </w:r>
          </w:p>
        </w:tc>
      </w:tr>
      <w:tr w:rsidR="00002C8D" w:rsidRPr="00D678B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678BE" w:rsidRDefault="0008693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0</w:t>
            </w:r>
            <w:r w:rsidR="006A263D" w:rsidRPr="00D678BE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3</w:t>
            </w:r>
          </w:p>
        </w:tc>
      </w:tr>
      <w:tr w:rsidR="00002C8D" w:rsidRPr="00D678B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A263D" w:rsidRDefault="00CD28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05</w:t>
            </w:r>
            <w:r w:rsidR="00380716" w:rsidRPr="006A263D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CD28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05</w:t>
            </w:r>
            <w:r w:rsidR="00380716" w:rsidRPr="006A263D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08693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A263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A263D"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 w:rsidRPr="006A263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08693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8693D" w:rsidRDefault="00AB3192" w:rsidP="0008693D">
            <w:pPr>
              <w:spacing w:before="100" w:beforeAutospacing="1" w:after="142" w:line="276" w:lineRule="auto"/>
              <w:jc w:val="both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08693D">
              <w:rPr>
                <w:rFonts w:asciiTheme="majorBidi" w:hAnsiTheme="majorBidi" w:cstheme="majorBidi"/>
                <w:lang w:val="fr-FR"/>
              </w:rPr>
              <w:t>Maîtriser</w:t>
            </w:r>
            <w:r w:rsidR="00366C81" w:rsidRPr="0008693D">
              <w:rPr>
                <w:rFonts w:asciiTheme="majorBidi" w:hAnsiTheme="majorBidi" w:cstheme="majorBidi"/>
                <w:lang w:val="fr-FR"/>
              </w:rPr>
              <w:t> :</w:t>
            </w:r>
            <w:r w:rsidRPr="0008693D">
              <w:rPr>
                <w:rFonts w:asciiTheme="majorBidi" w:hAnsiTheme="majorBidi" w:cstheme="majorBidi"/>
                <w:lang w:val="fr-FR"/>
              </w:rPr>
              <w:t xml:space="preserve"> </w:t>
            </w:r>
            <w:r w:rsidR="00366C81" w:rsidRPr="0008693D">
              <w:rPr>
                <w:rFonts w:asciiTheme="majorBidi" w:hAnsiTheme="majorBidi" w:cstheme="majorBidi"/>
                <w:lang w:val="fr-FR"/>
              </w:rPr>
              <w:t>-</w:t>
            </w:r>
            <w:r w:rsidRPr="0008693D">
              <w:rPr>
                <w:rFonts w:asciiTheme="majorBidi" w:hAnsiTheme="majorBidi" w:cstheme="majorBidi"/>
                <w:lang w:val="fr-FR"/>
              </w:rPr>
              <w:t xml:space="preserve">les techniques </w:t>
            </w:r>
            <w:r w:rsidR="00366C81" w:rsidRPr="0008693D">
              <w:rPr>
                <w:rFonts w:asciiTheme="majorBidi" w:hAnsiTheme="majorBidi" w:cstheme="majorBidi"/>
                <w:lang w:val="fr-FR"/>
              </w:rPr>
              <w:t xml:space="preserve">microbiologiques d’isolement d’identification des microorganismes d’intérêt industriel.- les paramètres à contrôler dans la conduite d’une fermentation. 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08693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366C81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CD288B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CD28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CD28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CD28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  <w:r w:rsidR="00380716" w:rsidRPr="00CD288B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CD288B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CD28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bookmarkStart w:id="0" w:name="_GoBack"/>
            <w:bookmarkEnd w:id="0"/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CD28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CD28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CD28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CD288B" w:rsidRDefault="00CD288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D288B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  <w:r w:rsidR="00380716" w:rsidRPr="00CD288B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p w:rsidR="0008693D" w:rsidRDefault="0008693D" w:rsidP="0008693D">
      <w:p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</w:p>
    <w:p w:rsidR="0008693D" w:rsidRDefault="0008693D" w:rsidP="0008693D">
      <w:p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</w:p>
    <w:p w:rsidR="0008693D" w:rsidRPr="00002C8D" w:rsidRDefault="0008693D" w:rsidP="0008693D">
      <w:p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25"/>
        <w:gridCol w:w="7039"/>
        <w:gridCol w:w="426"/>
      </w:tblGrid>
      <w:tr w:rsidR="00002C8D" w:rsidRPr="00002C8D" w:rsidTr="00CD288B">
        <w:trPr>
          <w:gridAfter w:val="1"/>
          <w:wAfter w:w="426" w:type="dxa"/>
          <w:tblCellSpacing w:w="0" w:type="dxa"/>
        </w:trPr>
        <w:tc>
          <w:tcPr>
            <w:tcW w:w="1019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EQUIPEMENTS ET MATERIELS UTILISES</w:t>
            </w:r>
          </w:p>
        </w:tc>
      </w:tr>
      <w:tr w:rsidR="00002C8D" w:rsidRPr="0008693D" w:rsidTr="00CD288B">
        <w:trPr>
          <w:gridAfter w:val="1"/>
          <w:wAfter w:w="426" w:type="dxa"/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08693D" w:rsidTr="00CD288B">
        <w:trPr>
          <w:gridAfter w:val="1"/>
          <w:wAfter w:w="426" w:type="dxa"/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D288B">
        <w:trPr>
          <w:gridAfter w:val="1"/>
          <w:wAfter w:w="426" w:type="dxa"/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452BC" w:rsidRPr="0008693D" w:rsidTr="00CD288B">
        <w:trPr>
          <w:gridAfter w:val="1"/>
          <w:wAfter w:w="426" w:type="dxa"/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52BC" w:rsidRPr="00002C8D" w:rsidRDefault="00A452BC" w:rsidP="000001E2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Bec bunsen, Microscope, étuves, bain- marie, four pasteur, autoclave, </w:t>
            </w:r>
            <w:proofErr w:type="gram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balance</w:t>
            </w:r>
            <w:r w:rsidR="00CD288B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,</w:t>
            </w:r>
            <w:proofErr w:type="gramEnd"/>
            <w:r w:rsidR="00CD288B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proofErr w:type="spellStart"/>
            <w:r w:rsidR="00CD288B">
              <w:rPr>
                <w:rFonts w:ascii="Times New Roman" w:eastAsia="Times New Roman" w:hAnsi="Times New Roman" w:cs="Times New Roman"/>
                <w:lang w:val="fr-FR" w:eastAsia="fr-FR"/>
              </w:rPr>
              <w:t>spectro</w:t>
            </w:r>
            <w:proofErr w:type="spellEnd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.…..</w:t>
            </w:r>
          </w:p>
        </w:tc>
      </w:tr>
      <w:tr w:rsidR="00A452BC" w:rsidRPr="00002C8D" w:rsidTr="00CD288B">
        <w:trPr>
          <w:gridAfter w:val="1"/>
          <w:wAfter w:w="426" w:type="dxa"/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452BC" w:rsidRPr="0008693D" w:rsidTr="00CD288B">
        <w:trPr>
          <w:gridAfter w:val="1"/>
          <w:wAfter w:w="426" w:type="dxa"/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D288B">
        <w:trPr>
          <w:tblCellSpacing w:w="0" w:type="dxa"/>
        </w:trPr>
        <w:tc>
          <w:tcPr>
            <w:tcW w:w="1062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D288B">
            <w:pPr>
              <w:rPr>
                <w:lang w:val="fr-FR" w:eastAsia="fr-FR"/>
              </w:rPr>
            </w:pPr>
            <w:r w:rsidRPr="00002C8D">
              <w:rPr>
                <w:lang w:val="fr-FR" w:eastAsia="fr-FR"/>
              </w:rPr>
              <w:t>LES ATTENTES</w:t>
            </w:r>
          </w:p>
        </w:tc>
      </w:tr>
      <w:tr w:rsidR="00A452BC" w:rsidRPr="0008693D" w:rsidTr="00CD288B">
        <w:trPr>
          <w:tblCellSpacing w:w="0" w:type="dxa"/>
        </w:trPr>
        <w:tc>
          <w:tcPr>
            <w:tcW w:w="315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452BC" w:rsidRPr="00002C8D" w:rsidRDefault="00A452BC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52BC" w:rsidRPr="0008693D" w:rsidRDefault="00A452BC" w:rsidP="0008693D">
            <w:pPr>
              <w:pStyle w:val="Default"/>
              <w:spacing w:line="36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fr-FR"/>
              </w:rPr>
            </w:pPr>
            <w:r w:rsidRPr="0008693D">
              <w:rPr>
                <w:rFonts w:asciiTheme="majorBidi" w:hAnsiTheme="majorBidi" w:cstheme="majorBidi"/>
                <w:sz w:val="22"/>
                <w:szCs w:val="22"/>
              </w:rPr>
              <w:t xml:space="preserve">-Apprendre tous les aspects fondamentaux  concernant la conception et le fonctionnement des bio-fermenteurs.- Connaitre les potentialités des </w:t>
            </w:r>
            <w:r w:rsidR="0008693D" w:rsidRPr="0008693D">
              <w:rPr>
                <w:rFonts w:asciiTheme="majorBidi" w:hAnsiTheme="majorBidi" w:cstheme="majorBidi"/>
                <w:sz w:val="22"/>
                <w:szCs w:val="22"/>
              </w:rPr>
              <w:t>microorganismes</w:t>
            </w:r>
            <w:r w:rsidRPr="0008693D">
              <w:rPr>
                <w:rFonts w:asciiTheme="majorBidi" w:hAnsiTheme="majorBidi" w:cstheme="majorBidi"/>
                <w:sz w:val="22"/>
                <w:szCs w:val="22"/>
              </w:rPr>
              <w:t xml:space="preserve"> dans la production des métabolites d’intérêt  industriel.</w:t>
            </w:r>
            <w:r w:rsidR="00002C5D" w:rsidRPr="0008693D">
              <w:rPr>
                <w:rFonts w:asciiTheme="majorBidi" w:hAnsiTheme="majorBidi" w:cstheme="majorBidi"/>
                <w:sz w:val="22"/>
                <w:szCs w:val="22"/>
              </w:rPr>
              <w:t xml:space="preserve"> – Les modalités d’optimisation de ces productions.</w:t>
            </w:r>
            <w:r w:rsidR="00002C5D" w:rsidRPr="0008693D">
              <w:rPr>
                <w:rFonts w:asciiTheme="majorBidi" w:eastAsia="Times New Roman" w:hAnsiTheme="majorBidi" w:cstheme="majorBidi"/>
                <w:color w:val="FF0000"/>
                <w:lang w:eastAsia="fr-FR"/>
              </w:rPr>
              <w:t xml:space="preserve"> </w:t>
            </w:r>
          </w:p>
        </w:tc>
      </w:tr>
      <w:tr w:rsidR="00A452BC" w:rsidRPr="0008693D" w:rsidTr="00CD288B">
        <w:trPr>
          <w:tblCellSpacing w:w="0" w:type="dxa"/>
        </w:trPr>
        <w:tc>
          <w:tcPr>
            <w:tcW w:w="315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52BC" w:rsidRPr="0008693D" w:rsidRDefault="00A452BC" w:rsidP="0008693D">
            <w:pPr>
              <w:spacing w:before="100" w:beforeAutospacing="1" w:after="142" w:line="276" w:lineRule="auto"/>
              <w:jc w:val="both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08693D">
              <w:rPr>
                <w:rFonts w:asciiTheme="majorBidi" w:hAnsiTheme="majorBidi" w:cstheme="majorBidi"/>
                <w:lang w:val="fr-FR"/>
              </w:rPr>
              <w:t>L’étudiant doit</w:t>
            </w:r>
            <w:r w:rsidR="00002C5D" w:rsidRPr="0008693D">
              <w:rPr>
                <w:rFonts w:asciiTheme="majorBidi" w:hAnsiTheme="majorBidi" w:cstheme="majorBidi"/>
                <w:lang w:val="fr-FR"/>
              </w:rPr>
              <w:t> :-</w:t>
            </w:r>
            <w:r w:rsidRPr="0008693D">
              <w:rPr>
                <w:rFonts w:asciiTheme="majorBidi" w:hAnsiTheme="majorBidi" w:cstheme="majorBidi"/>
                <w:lang w:val="fr-FR"/>
              </w:rPr>
              <w:t xml:space="preserve">  pouvoir mettre en évidence  la place des microorganismes </w:t>
            </w:r>
            <w:r w:rsidR="00002C5D" w:rsidRPr="0008693D">
              <w:rPr>
                <w:rFonts w:asciiTheme="majorBidi" w:hAnsiTheme="majorBidi" w:cstheme="majorBidi"/>
                <w:lang w:val="fr-FR"/>
              </w:rPr>
              <w:t>dans le monde industriel et leur utilisation en position technologique.- connaitre des applications microbiennes les plus importantes</w:t>
            </w:r>
            <w:r w:rsidRPr="0008693D">
              <w:rPr>
                <w:rFonts w:asciiTheme="majorBidi" w:hAnsiTheme="majorBidi" w:cstheme="majorBidi"/>
                <w:lang w:val="fr-FR"/>
              </w:rPr>
              <w:t>.</w:t>
            </w:r>
            <w:r w:rsidR="00002C5D" w:rsidRPr="0008693D">
              <w:rPr>
                <w:rFonts w:asciiTheme="majorBidi" w:hAnsiTheme="majorBidi" w:cstheme="majorBidi"/>
                <w:lang w:val="fr-FR"/>
              </w:rPr>
              <w:t>- connaitre les méthodes d’isolement de purification des métabolites.</w:t>
            </w:r>
          </w:p>
        </w:tc>
      </w:tr>
      <w:tr w:rsidR="00A452BC" w:rsidRPr="00002C5D" w:rsidTr="00CD288B">
        <w:trPr>
          <w:tblCellSpacing w:w="0" w:type="dxa"/>
        </w:trPr>
        <w:tc>
          <w:tcPr>
            <w:tcW w:w="1062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A452BC" w:rsidRPr="0008693D" w:rsidTr="00CD288B">
        <w:trPr>
          <w:tblCellSpacing w:w="0" w:type="dxa"/>
        </w:trPr>
        <w:tc>
          <w:tcPr>
            <w:tcW w:w="315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452BC" w:rsidRDefault="00D678BE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lang w:val="fr-FR"/>
              </w:rPr>
            </w:pPr>
            <w:r w:rsidRPr="00D678BE">
              <w:rPr>
                <w:lang w:val="fr-FR"/>
              </w:rPr>
              <w:t>Microbiologie industrielle cours+ exercices</w:t>
            </w:r>
            <w:r>
              <w:rPr>
                <w:lang w:val="fr-FR"/>
              </w:rPr>
              <w:t>…..</w:t>
            </w:r>
            <w:r w:rsidRPr="00D678BE">
              <w:rPr>
                <w:lang w:val="fr-FR"/>
              </w:rPr>
              <w:t>http://www.univdocs.com</w:t>
            </w:r>
          </w:p>
          <w:p w:rsidR="00D678BE" w:rsidRPr="00D678BE" w:rsidRDefault="0008693D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lang w:val="fr-FR"/>
              </w:rPr>
            </w:pPr>
            <w:r>
              <w:rPr>
                <w:lang w:val="fr-FR"/>
              </w:rPr>
              <w:t xml:space="preserve"> </w:t>
            </w:r>
          </w:p>
        </w:tc>
      </w:tr>
      <w:tr w:rsidR="00A452BC" w:rsidRPr="00D678BE" w:rsidTr="00CD288B">
        <w:trPr>
          <w:tblCellSpacing w:w="0" w:type="dxa"/>
        </w:trPr>
        <w:tc>
          <w:tcPr>
            <w:tcW w:w="315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452BC" w:rsidRPr="00D678BE" w:rsidTr="00CD288B">
        <w:trPr>
          <w:tblCellSpacing w:w="0" w:type="dxa"/>
        </w:trPr>
        <w:tc>
          <w:tcPr>
            <w:tcW w:w="315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452BC" w:rsidRPr="00002C8D" w:rsidRDefault="00A452BC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452BC" w:rsidRPr="0008693D" w:rsidTr="00CD288B">
        <w:trPr>
          <w:tblCellSpacing w:w="0" w:type="dxa"/>
        </w:trPr>
        <w:tc>
          <w:tcPr>
            <w:tcW w:w="315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452BC" w:rsidRPr="00002C8D" w:rsidRDefault="00A452BC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A452BC" w:rsidRPr="00002C8D" w:rsidRDefault="00A452B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693D" w:rsidRPr="0008693D" w:rsidRDefault="0008693D" w:rsidP="0008693D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lang w:val="fr-FR"/>
              </w:rPr>
            </w:pPr>
            <w:hyperlink r:id="rId6" w:history="1">
              <w:r w:rsidRPr="00D80EAF">
                <w:rPr>
                  <w:rStyle w:val="Lienhypertexte"/>
                  <w:lang w:val="fr-FR"/>
                </w:rPr>
                <w:t>http://proftantaouielaraki.fileswordpress.com</w:t>
              </w:r>
            </w:hyperlink>
          </w:p>
          <w:p w:rsidR="00A452BC" w:rsidRPr="0008693D" w:rsidRDefault="0008693D" w:rsidP="0008693D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lang w:val="fr-FR"/>
              </w:rPr>
            </w:pPr>
            <w:hyperlink r:id="rId7" w:history="1">
              <w:r w:rsidRPr="0008693D">
                <w:rPr>
                  <w:rStyle w:val="Lienhypertexte"/>
                  <w:lang w:val="fr-FR"/>
                </w:rPr>
                <w:t>https://ensaia.univ-lorraine.fr</w:t>
              </w:r>
            </w:hyperlink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5D"/>
    <w:rsid w:val="00002C8D"/>
    <w:rsid w:val="000328D8"/>
    <w:rsid w:val="0008693D"/>
    <w:rsid w:val="001227E4"/>
    <w:rsid w:val="0022733E"/>
    <w:rsid w:val="002903A6"/>
    <w:rsid w:val="00366C81"/>
    <w:rsid w:val="00380716"/>
    <w:rsid w:val="003E0FA6"/>
    <w:rsid w:val="00421340"/>
    <w:rsid w:val="00502E26"/>
    <w:rsid w:val="005600EF"/>
    <w:rsid w:val="00624B98"/>
    <w:rsid w:val="00676DBC"/>
    <w:rsid w:val="006A263D"/>
    <w:rsid w:val="006A48FF"/>
    <w:rsid w:val="006F1195"/>
    <w:rsid w:val="007720BD"/>
    <w:rsid w:val="007E4226"/>
    <w:rsid w:val="008823B3"/>
    <w:rsid w:val="008B2CC1"/>
    <w:rsid w:val="008F40B8"/>
    <w:rsid w:val="00917E45"/>
    <w:rsid w:val="0098092E"/>
    <w:rsid w:val="00A4010D"/>
    <w:rsid w:val="00A452BC"/>
    <w:rsid w:val="00A60554"/>
    <w:rsid w:val="00AB3192"/>
    <w:rsid w:val="00B46F2E"/>
    <w:rsid w:val="00BB7C80"/>
    <w:rsid w:val="00C4042F"/>
    <w:rsid w:val="00CD288B"/>
    <w:rsid w:val="00CE03D5"/>
    <w:rsid w:val="00CF5DB4"/>
    <w:rsid w:val="00D666C3"/>
    <w:rsid w:val="00D678BE"/>
    <w:rsid w:val="00D84160"/>
    <w:rsid w:val="00DB2804"/>
    <w:rsid w:val="00E92070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092E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paragraph" w:customStyle="1" w:styleId="Default">
    <w:name w:val="Default"/>
    <w:rsid w:val="00A452B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saia.univ-lorraine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roftantaouielaraki.fileswordpress.com" TargetMode="External"/><Relationship Id="rId5" Type="http://schemas.openxmlformats.org/officeDocument/2006/relationships/hyperlink" Target="mailto:hamida.benfreha@univ-mascara.dz" TargetMode="Externa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53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Utilisateur Windows</cp:lastModifiedBy>
  <cp:revision>3</cp:revision>
  <dcterms:created xsi:type="dcterms:W3CDTF">2023-03-03T22:29:00Z</dcterms:created>
  <dcterms:modified xsi:type="dcterms:W3CDTF">2023-03-06T21:36:00Z</dcterms:modified>
</cp:coreProperties>
</file>